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A40CD" w14:textId="775D3711" w:rsidR="002A006E" w:rsidRDefault="002A006E" w:rsidP="002A006E">
      <w:r>
        <w:t>Task description</w:t>
      </w:r>
    </w:p>
    <w:p w14:paraId="6F566202" w14:textId="77777777" w:rsidR="002A006E" w:rsidRPr="002A006E" w:rsidRDefault="002A006E" w:rsidP="002A006E"/>
    <w:p w14:paraId="2079C794" w14:textId="10070CF4" w:rsidR="00023E12" w:rsidRDefault="00F628E1" w:rsidP="00023E12">
      <w:pPr>
        <w:pStyle w:val="Heading2"/>
      </w:pPr>
      <w:r w:rsidRPr="00914A85">
        <w:t>Topic</w:t>
      </w:r>
      <w:r w:rsidR="00023E12">
        <w:t>(</w:t>
      </w:r>
      <w:r w:rsidRPr="00914A85">
        <w:t>s</w:t>
      </w:r>
      <w:r w:rsidR="00023E12">
        <w:t>)</w:t>
      </w:r>
      <w:r w:rsidRPr="00914A85">
        <w:t xml:space="preserve"> </w:t>
      </w:r>
      <w:r w:rsidR="00023E12">
        <w:t>of</w:t>
      </w:r>
      <w:r w:rsidRPr="00914A85">
        <w:t xml:space="preserve"> learning</w:t>
      </w:r>
      <w:r w:rsidR="00023E12">
        <w:t>:</w:t>
      </w:r>
      <w:r>
        <w:t xml:space="preserve"> </w:t>
      </w:r>
    </w:p>
    <w:p w14:paraId="7C2B8982" w14:textId="3F794CE1" w:rsidR="00023E12" w:rsidRPr="00023E12" w:rsidRDefault="00023E12" w:rsidP="00023E12">
      <w:r w:rsidRPr="002A006E">
        <w:rPr>
          <w:i/>
          <w:iCs/>
        </w:rPr>
        <w:t xml:space="preserve">Topics of learning </w:t>
      </w:r>
      <w:r w:rsidR="002A006E" w:rsidRPr="002A006E">
        <w:rPr>
          <w:i/>
          <w:iCs/>
        </w:rPr>
        <w:t>represents the content that we cover in class. Topics of learning are often not the direct assessment item itself but rather then tool we use to learn more about our subject</w:t>
      </w:r>
      <w:r w:rsidR="002A006E">
        <w:t xml:space="preserve">. </w:t>
      </w:r>
    </w:p>
    <w:p w14:paraId="09E2FC52" w14:textId="77777777" w:rsidR="00023E12" w:rsidRDefault="00023E12" w:rsidP="00023E12"/>
    <w:p w14:paraId="6E1053DD" w14:textId="2B872530" w:rsidR="00F628E1" w:rsidRDefault="00023E12" w:rsidP="00023E12">
      <w:r>
        <w:t>TOPIC</w:t>
      </w:r>
      <w:r w:rsidR="002A006E">
        <w:t>S</w:t>
      </w:r>
      <w:r>
        <w:t xml:space="preserve"> OF LEARNING</w:t>
      </w:r>
    </w:p>
    <w:p w14:paraId="036E3070" w14:textId="77777777" w:rsidR="00F628E1" w:rsidRDefault="00F628E1" w:rsidP="00023E12"/>
    <w:p w14:paraId="3349B673" w14:textId="77777777" w:rsidR="00F628E1" w:rsidRDefault="00F628E1" w:rsidP="00023E12"/>
    <w:p w14:paraId="2DE93232" w14:textId="7F218889" w:rsidR="00F628E1" w:rsidRPr="005D6F8A" w:rsidRDefault="00023E12" w:rsidP="00023E12">
      <w:pPr>
        <w:pStyle w:val="Heading2"/>
      </w:pPr>
      <w:r>
        <w:t>Submission Requirements</w:t>
      </w:r>
      <w:r w:rsidR="00F628E1" w:rsidRPr="005D6F8A">
        <w:t xml:space="preserve">: </w:t>
      </w:r>
    </w:p>
    <w:p w14:paraId="66376887" w14:textId="1072B76B" w:rsidR="00F628E1" w:rsidRDefault="002A006E" w:rsidP="00023E12">
      <w:r>
        <w:t xml:space="preserve">Assessment items require deliverables. Some assessment items use the items directly and others require you to reflect upon your classwork. Every assignment item is different so make sure you use this checklist: </w:t>
      </w:r>
    </w:p>
    <w:p w14:paraId="222BFD08" w14:textId="0C96E497" w:rsidR="002A006E" w:rsidRDefault="002A006E" w:rsidP="00023E12"/>
    <w:p w14:paraId="13CC2FAD" w14:textId="77777777" w:rsidR="002A006E" w:rsidRDefault="002A006E" w:rsidP="00023E12"/>
    <w:p w14:paraId="0BBA3B77" w14:textId="1C79A811" w:rsidR="00C926C0" w:rsidRDefault="002A006E" w:rsidP="008B53FE">
      <w:pPr>
        <w:pStyle w:val="ListParagraph"/>
        <w:numPr>
          <w:ilvl w:val="0"/>
          <w:numId w:val="4"/>
        </w:numPr>
      </w:pPr>
      <w:r>
        <w:t>Requirement 1</w:t>
      </w:r>
    </w:p>
    <w:p w14:paraId="023148EE" w14:textId="5E6736CA" w:rsidR="002A006E" w:rsidRDefault="002A006E" w:rsidP="008B53FE">
      <w:pPr>
        <w:pStyle w:val="ListParagraph"/>
        <w:numPr>
          <w:ilvl w:val="0"/>
          <w:numId w:val="4"/>
        </w:numPr>
      </w:pPr>
      <w:r>
        <w:t>Requirement 2</w:t>
      </w:r>
    </w:p>
    <w:sectPr w:rsidR="002A006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3142CE9"/>
    <w:multiLevelType w:val="hybridMultilevel"/>
    <w:tmpl w:val="EC84376A"/>
    <w:lvl w:ilvl="0" w:tplc="0648673C">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B8136E2"/>
    <w:multiLevelType w:val="hybridMultilevel"/>
    <w:tmpl w:val="61D6BA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2FD4900"/>
    <w:multiLevelType w:val="hybridMultilevel"/>
    <w:tmpl w:val="910CE9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43506977">
    <w:abstractNumId w:val="0"/>
  </w:num>
  <w:num w:numId="2" w16cid:durableId="1534729688">
    <w:abstractNumId w:val="2"/>
  </w:num>
  <w:num w:numId="3" w16cid:durableId="884677092">
    <w:abstractNumId w:val="3"/>
  </w:num>
  <w:num w:numId="4" w16cid:durableId="8169206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zIwNDI3NDaxNLZU0lEKTi0uzszPAykwrgUAu8VQaywAAAA="/>
  </w:docVars>
  <w:rsids>
    <w:rsidRoot w:val="00F628E1"/>
    <w:rsid w:val="00023E12"/>
    <w:rsid w:val="002A006E"/>
    <w:rsid w:val="00865C87"/>
    <w:rsid w:val="008B53FE"/>
    <w:rsid w:val="00C926C0"/>
    <w:rsid w:val="00F628E1"/>
    <w:rsid w:val="00F7010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576B"/>
  <w15:chartTrackingRefBased/>
  <w15:docId w15:val="{D493D826-2BB0-43F4-ADF4-6FFC0BC4D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3E12"/>
    <w:pPr>
      <w:suppressAutoHyphens/>
      <w:spacing w:after="0" w:line="100" w:lineRule="atLeast"/>
    </w:pPr>
    <w:rPr>
      <w:rFonts w:eastAsia="Times New Roman" w:cstheme="minorHAnsi"/>
      <w:color w:val="000000"/>
      <w:kern w:val="1"/>
      <w:sz w:val="24"/>
      <w:szCs w:val="24"/>
      <w:lang w:eastAsia="en-AU"/>
    </w:rPr>
  </w:style>
  <w:style w:type="paragraph" w:styleId="Heading2">
    <w:name w:val="heading 2"/>
    <w:basedOn w:val="Normal"/>
    <w:next w:val="Normal"/>
    <w:link w:val="Heading2Char"/>
    <w:uiPriority w:val="9"/>
    <w:unhideWhenUsed/>
    <w:qFormat/>
    <w:rsid w:val="00023E12"/>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23E12"/>
    <w:rPr>
      <w:rFonts w:asciiTheme="majorHAnsi" w:eastAsiaTheme="majorEastAsia" w:hAnsiTheme="majorHAnsi" w:cstheme="majorBidi"/>
      <w:color w:val="2F5496" w:themeColor="accent1" w:themeShade="BF"/>
      <w:kern w:val="1"/>
      <w:sz w:val="26"/>
      <w:szCs w:val="26"/>
      <w:lang w:eastAsia="ar-SA"/>
    </w:rPr>
  </w:style>
  <w:style w:type="paragraph" w:styleId="ListParagraph">
    <w:name w:val="List Paragraph"/>
    <w:basedOn w:val="Normal"/>
    <w:uiPriority w:val="34"/>
    <w:qFormat/>
    <w:rsid w:val="00023E1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982140">
      <w:bodyDiv w:val="1"/>
      <w:marLeft w:val="0"/>
      <w:marRight w:val="0"/>
      <w:marTop w:val="0"/>
      <w:marBottom w:val="0"/>
      <w:divBdr>
        <w:top w:val="none" w:sz="0" w:space="0" w:color="auto"/>
        <w:left w:val="none" w:sz="0" w:space="0" w:color="auto"/>
        <w:bottom w:val="none" w:sz="0" w:space="0" w:color="auto"/>
        <w:right w:val="none" w:sz="0" w:space="0" w:color="auto"/>
      </w:divBdr>
      <w:divsChild>
        <w:div w:id="1379739631">
          <w:marLeft w:val="0"/>
          <w:marRight w:val="0"/>
          <w:marTop w:val="0"/>
          <w:marBottom w:val="0"/>
          <w:divBdr>
            <w:top w:val="none" w:sz="0" w:space="0" w:color="auto"/>
            <w:left w:val="none" w:sz="0" w:space="0" w:color="auto"/>
            <w:bottom w:val="none" w:sz="0" w:space="0" w:color="auto"/>
            <w:right w:val="none" w:sz="0" w:space="0" w:color="auto"/>
          </w:divBdr>
          <w:divsChild>
            <w:div w:id="184027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3431">
      <w:bodyDiv w:val="1"/>
      <w:marLeft w:val="0"/>
      <w:marRight w:val="0"/>
      <w:marTop w:val="0"/>
      <w:marBottom w:val="0"/>
      <w:divBdr>
        <w:top w:val="none" w:sz="0" w:space="0" w:color="auto"/>
        <w:left w:val="none" w:sz="0" w:space="0" w:color="auto"/>
        <w:bottom w:val="none" w:sz="0" w:space="0" w:color="auto"/>
        <w:right w:val="none" w:sz="0" w:space="0" w:color="auto"/>
      </w:divBdr>
      <w:divsChild>
        <w:div w:id="926111758">
          <w:marLeft w:val="0"/>
          <w:marRight w:val="0"/>
          <w:marTop w:val="0"/>
          <w:marBottom w:val="0"/>
          <w:divBdr>
            <w:top w:val="none" w:sz="0" w:space="0" w:color="auto"/>
            <w:left w:val="none" w:sz="0" w:space="0" w:color="auto"/>
            <w:bottom w:val="none" w:sz="0" w:space="0" w:color="auto"/>
            <w:right w:val="none" w:sz="0" w:space="0" w:color="auto"/>
          </w:divBdr>
          <w:divsChild>
            <w:div w:id="6588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9</TotalTime>
  <Pages>1</Pages>
  <Words>78</Words>
  <Characters>448</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4</cp:revision>
  <dcterms:created xsi:type="dcterms:W3CDTF">2022-05-06T00:53:00Z</dcterms:created>
  <dcterms:modified xsi:type="dcterms:W3CDTF">2022-06-17T08:02:00Z</dcterms:modified>
</cp:coreProperties>
</file>